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>, N = 7,87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0</w:t>
            </w:r>
            <w:r>
              <w:rPr>
                <w:rFonts w:ascii="Calibri" w:hAnsi="Calibri"/>
                <w:sz w:val="20"/>
              </w:rPr>
              <w:t xml:space="preserve">, N = 5,70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1</w:t>
            </w:r>
            <w:r>
              <w:rPr>
                <w:rFonts w:ascii="Calibri" w:hAnsi="Calibri"/>
                <w:sz w:val="20"/>
              </w:rPr>
              <w:t xml:space="preserve">, N = 2,16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 (55, 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 (54, 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 (67, 8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350 (5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185 (5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65 (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524 (4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520 (4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04 (4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ple Y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9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75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1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4 (1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9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491 (4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35 (4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56 (4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9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81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12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9 (1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9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7 (8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6 (9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1 (7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0 (4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3 (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3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5 (3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3 (3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 (2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5 (2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7 (2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 (1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 (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 (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&lt;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2 (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1 (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0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pp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7 (0.96, 1.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9 (0.91, 1.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7 (1.16, 2.1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mb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 (1.2, 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 (1.2, 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 (1.4, 2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c.gr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00 (3.00, 8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00 (3.00, 7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00 (5.00, 9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atin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 (0.90, 1.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 (0.90, 1.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0 (0.90, 1.3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g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5 (1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 (1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0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u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302 (2,852, 4,7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607 (4,033, 4,8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65 (945, 3,28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p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0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irculat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5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5 (3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ongen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ges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 (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 (3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ndocr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 (2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 (2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xternal Cau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 (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 (3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enitourin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 (1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ll Defin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 (1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 (1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ecti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 (1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 (1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jury and Poison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1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n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4 (6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4 (6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usculoskele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0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oplas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7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7 (2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rv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0 (6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0 (6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espirat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5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5 (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k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0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7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7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dian (IQR); n (%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8T04:56:04Z</dcterms:created>
  <dcterms:modified xsi:type="dcterms:W3CDTF">2024-02-28T04:5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